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cover-letter"/>
    <w:p>
      <w:pPr>
        <w:pStyle w:val="Heading1"/>
      </w:pPr>
      <w:r>
        <w:t xml:space="preserve">COVER LETTER</w:t>
      </w:r>
    </w:p>
    <w:p>
      <w:pPr>
        <w:pStyle w:val="FirstParagraph"/>
      </w:pPr>
      <w:r>
        <w:rPr>
          <w:bCs/>
          <w:b/>
        </w:rPr>
        <w:t xml:space="preserve">Ophthalmologist</w:t>
      </w:r>
      <w:r>
        <w:t xml:space="preserve"> </w:t>
      </w:r>
      <w:r>
        <w:t xml:space="preserve">Application for Position in Italy Naples</w:t>
      </w:r>
    </w:p>
    <w:bookmarkEnd w:id="20"/>
    <w:p>
      <w:pPr>
        <w:pStyle w:val="BodyText"/>
      </w:pPr>
      <w:r>
        <w:t xml:space="preserve">Dear Hiring Committee,</w:t>
      </w:r>
    </w:p>
    <w:p>
      <w:pPr>
        <w:pStyle w:val="BodyText"/>
      </w:pPr>
      <w:r>
        <w:t xml:space="preserve">I am writing to express my sincere interest in the Ophthalmologist position at a reputable medical institution in Italy Naples. As a dedicated and experienced ophthalmologist with a passion for advancing eye care, I am eager to contribute my expertise to the vibrant healthcare community of Naples. This opportunity aligns perfectly with my professional goals, and I am confident that my background in ophthalmology, coupled with my cultural adaptability and commitment to patient-centered care, makes me a strong candidate for this role.</w:t>
      </w:r>
    </w:p>
    <w:p>
      <w:pPr>
        <w:pStyle w:val="BodyText"/>
      </w:pPr>
      <w:r>
        <w:t xml:space="preserve">Having completed my medical training at [Your Medical School] and specialized in ophthalmology through rigorous residency programs at [Your Residency Institution], I have developed a deep understanding of the complexities of eye health. My career has been driven by a commitment to excellence, innovation, and compassion—values that are deeply embedded in the Italian healthcare system. Naples, with its rich cultural heritage and dynamic medical environment, represents an ideal setting for me to further my practice while contributing to the well-being of its residents.</w:t>
      </w:r>
    </w:p>
    <w:p>
      <w:pPr>
        <w:pStyle w:val="BodyText"/>
      </w:pPr>
      <w:r>
        <w:t xml:space="preserve">My professional experience spans various clinical settings, including private practices and hospital-based ophthalmology departments. I have worked extensively in diagnosing and treating a wide range of ocular conditions, from common refractive errors to complex cases requiring surgical intervention. My expertise includes cataract surgery, glaucoma management, retina disorders, and pediatric ophthalmology. I have also been actively involved in research initiatives aimed at improving diagnostic techniques and patient outcomes, which I believe is critical for advancing the field of ophthalmology in Italy Naples.</w:t>
      </w:r>
    </w:p>
    <w:p>
      <w:pPr>
        <w:pStyle w:val="BodyText"/>
      </w:pPr>
      <w:r>
        <w:t xml:space="preserve">One of my most rewarding experiences was leading a multidisciplinary team at [Previous Institution] to implement a community outreach program focused on early detection of diabetic retinopathy. This initiative not only improved access to eye care for underserved populations but also highlighted the importance of preventive medicine—a principle that resonates strongly with the Italian approach to healthcare. I am particularly drawn to Naples because of its unique blend of historical significance and modern medical infrastructure, which provides an excellent platform for integrating innovative practices with traditional patient care.</w:t>
      </w:r>
    </w:p>
    <w:p>
      <w:pPr>
        <w:pStyle w:val="BodyText"/>
      </w:pPr>
      <w:r>
        <w:t xml:space="preserve">Italy’s healthcare system, known for its emphasis on quality and accessibility, has always inspired me. The opportunity to work in Naples would allow me to contribute to this system while immersing myself in the city’s rich culture. Naples is not only a hub of art and history but also a place where medical professionals are celebrated for their dedication. I am eager to collaborate with colleagues who share my passion for excellence and innovation, ensuring that patients receive the highest standard of care.</w:t>
      </w:r>
    </w:p>
    <w:p>
      <w:pPr>
        <w:pStyle w:val="BodyText"/>
      </w:pPr>
      <w:r>
        <w:t xml:space="preserve">My fluency in Italian, combined with my ability to communicate effectively in English, enables me to connect with diverse patient populations and medical teams. I understand that cultural sensitivity is crucial in healthcare, and I have consistently prioritized building trust through clear communication and empathetic interactions. In Naples, where family and community play a central role in daily life, this approach would allow me to provide care that is both technically proficient and personally meaningful.</w:t>
      </w:r>
    </w:p>
    <w:p>
      <w:pPr>
        <w:pStyle w:val="BodyText"/>
      </w:pPr>
      <w:r>
        <w:t xml:space="preserve">What sets me apart as an Ophthalmologist is my unwavering commitment to lifelong learning. I regularly attend international conferences, participate in continuing medical education (CME) programs, and stay updated on the latest advancements in ophthalmic technology. For instance, I have completed specialized training in advanced laser procedures and digital imaging systems, which are increasingly vital for accurate diagnosis and treatment. These skills would be invaluable in Naples, where the demand for state-of-the-art eye care continues to grow.</w:t>
      </w:r>
    </w:p>
    <w:p>
      <w:pPr>
        <w:pStyle w:val="BodyText"/>
      </w:pPr>
      <w:r>
        <w:t xml:space="preserve">Moreover, my experience in mentoring junior physicians and leading clinical teams has honed my ability to foster collaborative environments. I believe that a strong healthcare institution thrives on teamwork, and I am eager to contribute to a culture of shared knowledge and mutual support. In Naples, where the medical community is known for its collegial spirit, I am confident that I can make meaningful contributions while continuing to grow professionally.</w:t>
      </w:r>
    </w:p>
    <w:p>
      <w:pPr>
        <w:pStyle w:val="BodyText"/>
      </w:pPr>
      <w:r>
        <w:t xml:space="preserve">Finally, I would like to emphasize my deep respect for the Italian way of life and its emphasis on balance between work and personal fulfillment. Naples offers a unique lifestyle that combines the energy of a bustling city with the charm of coastal living. I am enthusiastic about becoming part of this community and contributing to its healthcare landscape while embracing the opportunities it presents.</w:t>
      </w:r>
    </w:p>
    <w:p>
      <w:pPr>
        <w:pStyle w:val="BodyText"/>
      </w:pPr>
      <w:r>
        <w:t xml:space="preserve">In conclusion, I am excited about the possibility of joining your team as an Ophthalmologist in Italy Naples. My expertise, dedication, and passion for eye care align perfectly with the mission of your institution. I would be grateful for the opportunity to discuss how my background and vision can contribute to your goals. Thank you for considering my applicati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This cover letter is tailored for an Ophthalmologist position in Italy Naples. It emphasizes professional expertise, cultural alignment, and a commitment to excellence in healthc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Italy Naples</dc:title>
  <dc:creator/>
  <dc:language>en</dc:language>
  <cp:keywords/>
  <dcterms:created xsi:type="dcterms:W3CDTF">2026-07-23T20:10:29Z</dcterms:created>
  <dcterms:modified xsi:type="dcterms:W3CDTF">2026-07-23T20:10:29Z</dcterms:modified>
</cp:coreProperties>
</file>

<file path=docProps/custom.xml><?xml version="1.0" encoding="utf-8"?>
<Properties xmlns="http://schemas.openxmlformats.org/officeDocument/2006/custom-properties" xmlns:vt="http://schemas.openxmlformats.org/officeDocument/2006/docPropsVTypes"/>
</file>